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CE28B" w14:textId="77777777" w:rsidR="00685696" w:rsidRDefault="008E445C" w:rsidP="002B6B53">
      <w:pPr>
        <w:ind w:right="-1408"/>
        <w:jc w:val="center"/>
        <w:rPr>
          <w:rFonts w:ascii="Arial" w:hAnsi="Arial" w:cs="Arial"/>
          <w:b/>
          <w:bCs/>
          <w:color w:val="000000"/>
          <w:sz w:val="28"/>
          <w:shd w:val="clear" w:color="auto" w:fill="FFFFFF"/>
        </w:rPr>
      </w:pPr>
      <w:bookmarkStart w:id="0" w:name="_GoBack"/>
      <w:bookmarkEnd w:id="0"/>
      <w:r w:rsidRPr="008E445C">
        <w:rPr>
          <w:rFonts w:ascii="Arial" w:hAnsi="Arial" w:cs="Arial"/>
          <w:b/>
          <w:bCs/>
          <w:color w:val="000000"/>
          <w:sz w:val="28"/>
          <w:shd w:val="clear" w:color="auto" w:fill="FFFFFF"/>
        </w:rPr>
        <w:t xml:space="preserve">Consent Form </w:t>
      </w:r>
      <w:proofErr w:type="gramStart"/>
      <w:r w:rsidRPr="008E445C">
        <w:rPr>
          <w:rFonts w:ascii="Arial" w:hAnsi="Arial" w:cs="Arial"/>
          <w:b/>
          <w:bCs/>
          <w:color w:val="000000"/>
          <w:sz w:val="28"/>
          <w:shd w:val="clear" w:color="auto" w:fill="FFFFFF"/>
        </w:rPr>
        <w:t>For</w:t>
      </w:r>
      <w:proofErr w:type="gramEnd"/>
      <w:r w:rsidRPr="008E445C">
        <w:rPr>
          <w:rFonts w:ascii="Arial" w:hAnsi="Arial" w:cs="Arial"/>
          <w:b/>
          <w:bCs/>
          <w:color w:val="000000"/>
          <w:sz w:val="28"/>
          <w:shd w:val="clear" w:color="auto" w:fill="FFFFFF"/>
        </w:rPr>
        <w:t xml:space="preserve"> Use of Emollients in School</w:t>
      </w:r>
    </w:p>
    <w:p w14:paraId="00DBDD52" w14:textId="77777777" w:rsidR="00685696" w:rsidRPr="007442FB" w:rsidRDefault="00685696" w:rsidP="002B6B53">
      <w:pPr>
        <w:jc w:val="center"/>
        <w:rPr>
          <w:b/>
        </w:rPr>
      </w:pPr>
    </w:p>
    <w:p w14:paraId="0DC638B5" w14:textId="77777777" w:rsidR="00685696" w:rsidRPr="0021528F" w:rsidRDefault="00685696" w:rsidP="002B6B53">
      <w:pPr>
        <w:jc w:val="center"/>
        <w:rPr>
          <w:rFonts w:ascii="Arial" w:hAnsi="Arial" w:cs="Arial"/>
          <w:b/>
          <w:szCs w:val="32"/>
        </w:rPr>
      </w:pPr>
      <w:r w:rsidRPr="0021528F">
        <w:rPr>
          <w:rFonts w:ascii="Arial" w:hAnsi="Arial" w:cs="Arial"/>
          <w:b/>
        </w:rPr>
        <w:t>This form must be complet</w:t>
      </w:r>
      <w:r>
        <w:rPr>
          <w:rFonts w:ascii="Arial" w:hAnsi="Arial" w:cs="Arial"/>
          <w:b/>
        </w:rPr>
        <w:t>ed by the</w:t>
      </w:r>
      <w:r w:rsidRPr="0021528F">
        <w:rPr>
          <w:rFonts w:ascii="Arial" w:hAnsi="Arial" w:cs="Arial"/>
          <w:b/>
        </w:rPr>
        <w:t xml:space="preserve"> parent before the request can be considered</w:t>
      </w:r>
    </w:p>
    <w:p w14:paraId="087A27CA" w14:textId="77777777" w:rsidR="00685696" w:rsidRPr="0021528F" w:rsidRDefault="00685696" w:rsidP="002B6B53">
      <w:pPr>
        <w:rPr>
          <w:rFonts w:ascii="Arial" w:hAnsi="Arial" w:cs="Arial"/>
          <w:b/>
          <w:szCs w:val="32"/>
        </w:rPr>
      </w:pPr>
    </w:p>
    <w:p w14:paraId="5155198E" w14:textId="77777777" w:rsidR="00685696" w:rsidRPr="0021528F" w:rsidRDefault="00685696" w:rsidP="00685696">
      <w:pPr>
        <w:ind w:hanging="900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 xml:space="preserve">Name of </w:t>
      </w:r>
      <w:r>
        <w:rPr>
          <w:rFonts w:ascii="Arial" w:hAnsi="Arial" w:cs="Arial"/>
          <w:b/>
        </w:rPr>
        <w:t>Provision</w:t>
      </w:r>
      <w:r w:rsidRPr="0021528F">
        <w:rPr>
          <w:rFonts w:ascii="Arial" w:hAnsi="Arial" w:cs="Arial"/>
          <w:b/>
        </w:rPr>
        <w:t xml:space="preserve"> ……………………………………………………………</w:t>
      </w:r>
    </w:p>
    <w:p w14:paraId="48C24260" w14:textId="77777777" w:rsidR="00685696" w:rsidRPr="0021528F" w:rsidRDefault="00685696" w:rsidP="002B6B53">
      <w:pPr>
        <w:rPr>
          <w:rFonts w:ascii="Arial" w:hAnsi="Arial" w:cs="Arial"/>
          <w:szCs w:val="32"/>
        </w:rPr>
      </w:pPr>
    </w:p>
    <w:p w14:paraId="5F7940AE" w14:textId="77777777" w:rsidR="00685696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>Child’s/Young Person’s Details</w:t>
      </w:r>
    </w:p>
    <w:p w14:paraId="49B32AF4" w14:textId="77777777" w:rsidR="00685696" w:rsidRPr="0021528F" w:rsidRDefault="00685696" w:rsidP="00685696">
      <w:pPr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507F322B" w14:textId="77777777" w:rsidTr="007442FB">
        <w:tc>
          <w:tcPr>
            <w:tcW w:w="9831" w:type="dxa"/>
          </w:tcPr>
          <w:p w14:paraId="7983A103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0"/>
              </w:rPr>
            </w:pPr>
          </w:p>
          <w:p w14:paraId="49C4F024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Name…………………………………………………………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….</w:t>
            </w:r>
            <w:proofErr w:type="spellStart"/>
            <w:r w:rsidRPr="00AA0A96">
              <w:rPr>
                <w:rFonts w:ascii="Arial" w:hAnsi="Arial" w:cs="Arial"/>
                <w:sz w:val="22"/>
                <w:szCs w:val="22"/>
              </w:rPr>
              <w:t>DoB</w:t>
            </w:r>
            <w:proofErr w:type="spellEnd"/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 xml:space="preserve"> …...…………………</w:t>
            </w:r>
            <w:r w:rsidR="007442FB">
              <w:rPr>
                <w:rFonts w:ascii="Arial" w:hAnsi="Arial" w:cs="Arial"/>
                <w:sz w:val="22"/>
                <w:szCs w:val="22"/>
              </w:rPr>
              <w:t>………………..</w:t>
            </w:r>
          </w:p>
          <w:p w14:paraId="233D7F41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947A2D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Address ………………………….…………………………………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…..</w:t>
            </w:r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>……………………</w:t>
            </w:r>
            <w:r w:rsidR="007442FB">
              <w:rPr>
                <w:rFonts w:ascii="Arial" w:hAnsi="Arial" w:cs="Arial"/>
                <w:sz w:val="22"/>
                <w:szCs w:val="22"/>
              </w:rPr>
              <w:t>………………...</w:t>
            </w:r>
          </w:p>
          <w:p w14:paraId="1C3F4E8D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3B54A65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Parent/carer name and contact …………………………………………………………....</w:t>
            </w:r>
            <w:r w:rsidR="007442FB">
              <w:rPr>
                <w:rFonts w:ascii="Arial" w:hAnsi="Arial" w:cs="Arial"/>
                <w:sz w:val="22"/>
                <w:szCs w:val="22"/>
              </w:rPr>
              <w:t>.......................</w:t>
            </w:r>
          </w:p>
          <w:p w14:paraId="1CF3CFFF" w14:textId="77777777" w:rsidR="00685696" w:rsidRPr="00AA0A96" w:rsidRDefault="00685696" w:rsidP="008E445C">
            <w:pPr>
              <w:rPr>
                <w:rFonts w:ascii="Arial" w:hAnsi="Arial" w:cs="Arial"/>
              </w:rPr>
            </w:pPr>
          </w:p>
        </w:tc>
      </w:tr>
    </w:tbl>
    <w:p w14:paraId="3AB46EDE" w14:textId="77777777" w:rsidR="00685696" w:rsidRDefault="00685696" w:rsidP="00685696">
      <w:pPr>
        <w:jc w:val="both"/>
        <w:rPr>
          <w:rFonts w:ascii="Arial" w:hAnsi="Arial" w:cs="Arial"/>
          <w:b/>
        </w:rPr>
      </w:pPr>
    </w:p>
    <w:p w14:paraId="370E0CEC" w14:textId="77777777" w:rsidR="00685696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 xml:space="preserve">Details of </w:t>
      </w:r>
      <w:r w:rsidR="008E445C">
        <w:rPr>
          <w:rFonts w:ascii="Arial" w:hAnsi="Arial" w:cs="Arial"/>
          <w:b/>
        </w:rPr>
        <w:t>Emollient</w:t>
      </w:r>
    </w:p>
    <w:p w14:paraId="31127E25" w14:textId="77777777" w:rsidR="00685696" w:rsidRPr="0021528F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460E532D" w14:textId="77777777" w:rsidTr="007442FB">
        <w:trPr>
          <w:trHeight w:val="70"/>
        </w:trPr>
        <w:tc>
          <w:tcPr>
            <w:tcW w:w="9831" w:type="dxa"/>
          </w:tcPr>
          <w:p w14:paraId="2D7E2510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B60A590" w14:textId="77777777" w:rsidR="00685696" w:rsidRPr="00AA0A96" w:rsidRDefault="008E445C" w:rsidP="007442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ollient</w:t>
            </w:r>
            <w:r w:rsidR="00685696" w:rsidRPr="00AA0A96">
              <w:rPr>
                <w:rFonts w:ascii="Arial" w:hAnsi="Arial" w:cs="Arial"/>
                <w:sz w:val="22"/>
                <w:szCs w:val="22"/>
              </w:rPr>
              <w:t xml:space="preserve"> name and </w:t>
            </w:r>
            <w:r>
              <w:rPr>
                <w:rFonts w:ascii="Arial" w:hAnsi="Arial" w:cs="Arial"/>
                <w:sz w:val="22"/>
                <w:szCs w:val="22"/>
              </w:rPr>
              <w:t>tube size</w:t>
            </w:r>
            <w:r w:rsidR="00685696" w:rsidRPr="00AA0A96">
              <w:rPr>
                <w:rFonts w:ascii="Arial" w:hAnsi="Arial" w:cs="Arial"/>
                <w:sz w:val="22"/>
                <w:szCs w:val="22"/>
              </w:rPr>
              <w:t>………………………………………..............................</w:t>
            </w:r>
            <w:r w:rsidR="007442FB">
              <w:rPr>
                <w:rFonts w:ascii="Arial" w:hAnsi="Arial" w:cs="Arial"/>
                <w:sz w:val="22"/>
                <w:szCs w:val="22"/>
              </w:rPr>
              <w:t>......................</w:t>
            </w:r>
          </w:p>
          <w:p w14:paraId="25BC5B7B" w14:textId="77777777" w:rsidR="00685696" w:rsidRPr="00AA0A96" w:rsidRDefault="00685696" w:rsidP="008E44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E99C8DB" w14:textId="77777777" w:rsidR="00685696" w:rsidRDefault="00685696" w:rsidP="00685696">
      <w:pPr>
        <w:rPr>
          <w:rFonts w:ascii="Arial" w:hAnsi="Arial" w:cs="Arial"/>
          <w:b/>
        </w:rPr>
      </w:pPr>
    </w:p>
    <w:p w14:paraId="5CBB356D" w14:textId="77777777" w:rsidR="00685696" w:rsidRDefault="002B6B53" w:rsidP="00685696">
      <w:pPr>
        <w:ind w:hanging="90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tra Support</w:t>
      </w:r>
    </w:p>
    <w:p w14:paraId="14FD7576" w14:textId="77777777" w:rsidR="00685696" w:rsidRPr="0021528F" w:rsidRDefault="00685696" w:rsidP="00685696">
      <w:pPr>
        <w:ind w:hanging="900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3972CF6D" w14:textId="77777777" w:rsidTr="007442FB">
        <w:tc>
          <w:tcPr>
            <w:tcW w:w="9831" w:type="dxa"/>
          </w:tcPr>
          <w:p w14:paraId="5A8FE1B1" w14:textId="77777777" w:rsidR="008E445C" w:rsidRPr="008E445C" w:rsidRDefault="008E445C" w:rsidP="008E445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 xml:space="preserve">My child will need extra support from staff in applying the emollient – please </w:t>
            </w:r>
            <w:r w:rsidR="00A50097">
              <w:rPr>
                <w:rFonts w:ascii="Arial" w:hAnsi="Arial" w:cs="Arial"/>
                <w:sz w:val="22"/>
                <w:szCs w:val="22"/>
              </w:rPr>
              <w:t>tick</w:t>
            </w:r>
          </w:p>
          <w:p w14:paraId="5CD23B7C" w14:textId="77777777" w:rsidR="008E445C" w:rsidRPr="008E445C" w:rsidRDefault="008E445C" w:rsidP="008E445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840EB60" w14:textId="77777777" w:rsidR="008E445C" w:rsidRPr="008E445C" w:rsidRDefault="008E445C" w:rsidP="008E445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 xml:space="preserve">Yes </w:t>
            </w:r>
            <w:r w:rsidRPr="008E445C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33220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09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8E445C">
              <w:rPr>
                <w:rFonts w:ascii="Arial" w:hAnsi="Arial" w:cs="Arial"/>
                <w:sz w:val="22"/>
                <w:szCs w:val="22"/>
              </w:rPr>
              <w:tab/>
            </w:r>
            <w:r w:rsidRPr="008E445C">
              <w:rPr>
                <w:rFonts w:ascii="Arial" w:hAnsi="Arial" w:cs="Arial"/>
                <w:sz w:val="22"/>
                <w:szCs w:val="22"/>
              </w:rPr>
              <w:tab/>
              <w:t>No</w:t>
            </w:r>
            <w:r w:rsidR="00A50097">
              <w:rPr>
                <w:rFonts w:ascii="Arial" w:hAnsi="Arial" w:cs="Arial"/>
                <w:sz w:val="22"/>
                <w:szCs w:val="22"/>
              </w:rPr>
              <w:t xml:space="preserve">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77871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09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3D9287DC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8C4D89" w14:textId="77777777" w:rsidR="00685696" w:rsidRDefault="00685696" w:rsidP="00685696">
      <w:pPr>
        <w:jc w:val="both"/>
        <w:rPr>
          <w:rFonts w:ascii="Arial" w:hAnsi="Arial" w:cs="Arial"/>
          <w:b/>
        </w:rPr>
      </w:pPr>
    </w:p>
    <w:p w14:paraId="15873872" w14:textId="77777777" w:rsidR="00685696" w:rsidRDefault="00685696" w:rsidP="003530C6">
      <w:pPr>
        <w:ind w:left="-900"/>
        <w:jc w:val="center"/>
        <w:outlineLvl w:val="0"/>
        <w:rPr>
          <w:rFonts w:ascii="Arial" w:hAnsi="Arial" w:cs="Arial"/>
          <w:b/>
        </w:rPr>
      </w:pPr>
      <w:r w:rsidRPr="0021528F">
        <w:rPr>
          <w:rFonts w:ascii="Arial" w:hAnsi="Arial" w:cs="Arial"/>
          <w:b/>
        </w:rPr>
        <w:t>Parental Request and Statement of Agreement</w:t>
      </w:r>
    </w:p>
    <w:p w14:paraId="7F8D1F50" w14:textId="77777777" w:rsidR="00685696" w:rsidRPr="0021528F" w:rsidRDefault="00685696" w:rsidP="00685696">
      <w:pPr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710EBAD3" w14:textId="77777777" w:rsidTr="007442FB">
        <w:tc>
          <w:tcPr>
            <w:tcW w:w="9831" w:type="dxa"/>
          </w:tcPr>
          <w:p w14:paraId="63F73F37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F410443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I (printed name of parent/carer) ……………………………………………………………</w:t>
            </w:r>
          </w:p>
          <w:p w14:paraId="1C4D4BA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C5CA3FB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 xml:space="preserve">consent for my child to bring in an emollient (moisturiser) </w:t>
            </w:r>
            <w:r>
              <w:rPr>
                <w:rFonts w:ascii="Arial" w:hAnsi="Arial" w:cs="Arial"/>
                <w:sz w:val="22"/>
                <w:szCs w:val="22"/>
              </w:rPr>
              <w:t>to school to use when at school</w:t>
            </w:r>
          </w:p>
          <w:p w14:paraId="690BAB40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consent for my child to apply the emollient, as frequentl</w:t>
            </w:r>
            <w:r>
              <w:rPr>
                <w:rFonts w:ascii="Arial" w:hAnsi="Arial" w:cs="Arial"/>
                <w:sz w:val="22"/>
                <w:szCs w:val="22"/>
              </w:rPr>
              <w:t>y as possible after handwashing</w:t>
            </w:r>
          </w:p>
          <w:p w14:paraId="7FB592A2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send a suitable product, in a tube of 50g-150g in size, in line with pare</w:t>
            </w:r>
            <w:r>
              <w:rPr>
                <w:rFonts w:ascii="Arial" w:hAnsi="Arial" w:cs="Arial"/>
                <w:sz w:val="22"/>
                <w:szCs w:val="22"/>
              </w:rPr>
              <w:t>nt/guardian information leaflet</w:t>
            </w:r>
          </w:p>
          <w:p w14:paraId="73C74FA1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label the emollie</w:t>
            </w:r>
            <w:r>
              <w:rPr>
                <w:rFonts w:ascii="Arial" w:hAnsi="Arial" w:cs="Arial"/>
                <w:sz w:val="22"/>
                <w:szCs w:val="22"/>
              </w:rPr>
              <w:t>nt product with my child’s name</w:t>
            </w:r>
          </w:p>
          <w:p w14:paraId="4046BA37" w14:textId="77777777" w:rsid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o teach my child how to use their emoll</w:t>
            </w:r>
            <w:r>
              <w:rPr>
                <w:rFonts w:ascii="Arial" w:hAnsi="Arial" w:cs="Arial"/>
                <w:sz w:val="22"/>
                <w:szCs w:val="22"/>
              </w:rPr>
              <w:t>ient appropriately and sensibly</w:t>
            </w:r>
          </w:p>
          <w:p w14:paraId="7462AB04" w14:textId="77777777" w:rsidR="008E445C" w:rsidRPr="008E445C" w:rsidRDefault="008E445C" w:rsidP="008E445C">
            <w:pPr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8E445C">
              <w:rPr>
                <w:rFonts w:ascii="Arial" w:hAnsi="Arial" w:cs="Arial"/>
                <w:sz w:val="22"/>
                <w:szCs w:val="22"/>
              </w:rPr>
              <w:t>agree the school may confiscate my child’s emollient if it is used inappropriately. The school will discuss this matter with parents/guardians when this occurs</w:t>
            </w:r>
          </w:p>
          <w:p w14:paraId="0847ACE5" w14:textId="77777777" w:rsidR="00685696" w:rsidRPr="00AA0A96" w:rsidRDefault="00685696" w:rsidP="00685696">
            <w:pPr>
              <w:jc w:val="both"/>
              <w:rPr>
                <w:rFonts w:ascii="Arial" w:hAnsi="Arial" w:cs="Arial"/>
                <w:b/>
              </w:rPr>
            </w:pPr>
          </w:p>
          <w:p w14:paraId="40C08B28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Signature of parent/carer …………………………………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Date:…</w:t>
            </w:r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>……………………….</w:t>
            </w:r>
          </w:p>
          <w:p w14:paraId="35A75FB0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223353" w14:textId="77777777" w:rsidR="00685696" w:rsidRPr="0021528F" w:rsidRDefault="002B6B53" w:rsidP="00685696">
      <w:pPr>
        <w:jc w:val="both"/>
        <w:rPr>
          <w:rFonts w:ascii="Arial" w:hAnsi="Arial" w:cs="Arial"/>
          <w:b/>
        </w:rPr>
      </w:pPr>
      <w:r w:rsidRPr="002B6B53">
        <w:rPr>
          <w:rFonts w:ascii="Arial" w:hAnsi="Arial" w:cs="Arial"/>
          <w:b/>
        </w:rPr>
        <w:t xml:space="preserve">By signing this </w:t>
      </w:r>
      <w:proofErr w:type="gramStart"/>
      <w:r w:rsidRPr="002B6B53">
        <w:rPr>
          <w:rFonts w:ascii="Arial" w:hAnsi="Arial" w:cs="Arial"/>
          <w:b/>
        </w:rPr>
        <w:t>form</w:t>
      </w:r>
      <w:proofErr w:type="gramEnd"/>
      <w:r w:rsidRPr="002B6B53">
        <w:rPr>
          <w:rFonts w:ascii="Arial" w:hAnsi="Arial" w:cs="Arial"/>
          <w:b/>
        </w:rPr>
        <w:t xml:space="preserve"> you agree to all the above statements regarding emollient use in school for your child</w:t>
      </w:r>
    </w:p>
    <w:p w14:paraId="0417EEF7" w14:textId="77777777" w:rsidR="00685696" w:rsidRPr="0021528F" w:rsidRDefault="00685696" w:rsidP="00685696">
      <w:pPr>
        <w:jc w:val="both"/>
        <w:rPr>
          <w:rFonts w:ascii="Arial" w:hAnsi="Arial" w:cs="Arial"/>
          <w:b/>
        </w:rPr>
      </w:pPr>
    </w:p>
    <w:p w14:paraId="25373E38" w14:textId="77777777" w:rsidR="002B6B53" w:rsidRDefault="002B6B53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p w14:paraId="535A9E91" w14:textId="77777777" w:rsidR="002B6B53" w:rsidRDefault="002B6B53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p w14:paraId="568211AB" w14:textId="77777777" w:rsidR="00685696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Provision </w:t>
      </w:r>
      <w:r w:rsidRPr="0021528F">
        <w:rPr>
          <w:rFonts w:ascii="Arial" w:hAnsi="Arial" w:cs="Arial"/>
          <w:b/>
        </w:rPr>
        <w:t>Statement of Consent</w:t>
      </w:r>
    </w:p>
    <w:p w14:paraId="56ECA3AA" w14:textId="77777777" w:rsidR="00685696" w:rsidRPr="0021528F" w:rsidRDefault="00685696" w:rsidP="00685696">
      <w:pPr>
        <w:ind w:hanging="900"/>
        <w:jc w:val="both"/>
        <w:outlineLvl w:val="0"/>
        <w:rPr>
          <w:rFonts w:ascii="Arial" w:hAnsi="Arial" w:cs="Arial"/>
          <w:b/>
        </w:rPr>
      </w:pPr>
    </w:p>
    <w:tbl>
      <w:tblPr>
        <w:tblW w:w="9831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31"/>
      </w:tblGrid>
      <w:tr w:rsidR="00685696" w:rsidRPr="0021528F" w14:paraId="2DD23E73" w14:textId="77777777" w:rsidTr="003530C6">
        <w:tc>
          <w:tcPr>
            <w:tcW w:w="9831" w:type="dxa"/>
          </w:tcPr>
          <w:p w14:paraId="4F4F82B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8570ED5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 xml:space="preserve">(Name of </w:t>
            </w:r>
            <w:r>
              <w:rPr>
                <w:rFonts w:ascii="Arial" w:hAnsi="Arial" w:cs="Arial"/>
                <w:sz w:val="22"/>
                <w:szCs w:val="22"/>
              </w:rPr>
              <w:t>Provision</w:t>
            </w:r>
            <w:r w:rsidRPr="00AA0A96">
              <w:rPr>
                <w:rFonts w:ascii="Arial" w:hAnsi="Arial" w:cs="Arial"/>
                <w:sz w:val="22"/>
                <w:szCs w:val="22"/>
              </w:rPr>
              <w:t>) …………………………………………...……</w:t>
            </w:r>
            <w:r w:rsidR="003530C6">
              <w:rPr>
                <w:rFonts w:ascii="Arial" w:hAnsi="Arial" w:cs="Arial"/>
                <w:sz w:val="22"/>
                <w:szCs w:val="22"/>
              </w:rPr>
              <w:t>…………</w:t>
            </w:r>
            <w:r w:rsidRPr="00AA0A96">
              <w:rPr>
                <w:rFonts w:ascii="Arial" w:hAnsi="Arial" w:cs="Arial"/>
                <w:sz w:val="22"/>
                <w:szCs w:val="22"/>
              </w:rPr>
              <w:t xml:space="preserve"> agrees to allow</w:t>
            </w:r>
          </w:p>
          <w:p w14:paraId="7EE0E57B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4D0934D" w14:textId="77777777" w:rsidR="00685696" w:rsidRPr="00AA0A96" w:rsidRDefault="00685696" w:rsidP="002B6B53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 xml:space="preserve">(Name of child/young </w:t>
            </w:r>
            <w:proofErr w:type="gramStart"/>
            <w:r w:rsidRPr="00AA0A96">
              <w:rPr>
                <w:rFonts w:ascii="Arial" w:hAnsi="Arial" w:cs="Arial"/>
                <w:sz w:val="22"/>
                <w:szCs w:val="22"/>
              </w:rPr>
              <w:t>person)…</w:t>
            </w:r>
            <w:proofErr w:type="gramEnd"/>
            <w:r w:rsidRPr="00AA0A96">
              <w:rPr>
                <w:rFonts w:ascii="Arial" w:hAnsi="Arial" w:cs="Arial"/>
                <w:sz w:val="22"/>
                <w:szCs w:val="22"/>
              </w:rPr>
              <w:t xml:space="preserve">…………………………………..…..…… to </w:t>
            </w:r>
            <w:r w:rsidR="002B6B53">
              <w:rPr>
                <w:rFonts w:ascii="Arial" w:hAnsi="Arial" w:cs="Arial"/>
                <w:sz w:val="22"/>
                <w:szCs w:val="22"/>
              </w:rPr>
              <w:t>use emollients in school</w:t>
            </w:r>
          </w:p>
          <w:p w14:paraId="20AFAEF1" w14:textId="77777777" w:rsidR="00685696" w:rsidRPr="00AA0A96" w:rsidRDefault="00685696" w:rsidP="00685696">
            <w:pPr>
              <w:jc w:val="both"/>
              <w:rPr>
                <w:rFonts w:ascii="Arial" w:hAnsi="Arial" w:cs="Arial"/>
                <w:b/>
              </w:rPr>
            </w:pPr>
          </w:p>
          <w:p w14:paraId="0ED70F59" w14:textId="77777777" w:rsidR="00685696" w:rsidRPr="00AA0A96" w:rsidRDefault="002B6B53" w:rsidP="0068569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 of Headteacher</w:t>
            </w:r>
            <w:r w:rsidR="00685696" w:rsidRPr="00AA0A96">
              <w:rPr>
                <w:rFonts w:ascii="Arial" w:hAnsi="Arial" w:cs="Arial"/>
                <w:sz w:val="22"/>
                <w:szCs w:val="22"/>
              </w:rPr>
              <w:t xml:space="preserve"> (please print) ...…………………………………………</w:t>
            </w:r>
            <w:r w:rsidR="003530C6">
              <w:rPr>
                <w:rFonts w:ascii="Arial" w:hAnsi="Arial" w:cs="Arial"/>
                <w:sz w:val="22"/>
                <w:szCs w:val="22"/>
              </w:rPr>
              <w:t>……………</w:t>
            </w:r>
          </w:p>
          <w:p w14:paraId="6B747ADB" w14:textId="77777777" w:rsidR="00685696" w:rsidRPr="00AA0A96" w:rsidRDefault="00685696" w:rsidP="006856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E9A263B" w14:textId="77777777" w:rsidR="00685696" w:rsidRPr="00AA0A96" w:rsidRDefault="00685696" w:rsidP="00685696">
            <w:pPr>
              <w:rPr>
                <w:rFonts w:ascii="Arial" w:hAnsi="Arial" w:cs="Arial"/>
                <w:sz w:val="22"/>
                <w:szCs w:val="22"/>
              </w:rPr>
            </w:pPr>
            <w:r w:rsidRPr="00AA0A96">
              <w:rPr>
                <w:rFonts w:ascii="Arial" w:hAnsi="Arial" w:cs="Arial"/>
                <w:sz w:val="22"/>
                <w:szCs w:val="22"/>
              </w:rPr>
              <w:t>Signature of Head</w:t>
            </w:r>
            <w:r w:rsidR="002B6B53">
              <w:rPr>
                <w:rFonts w:ascii="Arial" w:hAnsi="Arial" w:cs="Arial"/>
                <w:sz w:val="22"/>
                <w:szCs w:val="22"/>
              </w:rPr>
              <w:t>teacher</w:t>
            </w:r>
            <w:r w:rsidRPr="00AA0A96">
              <w:rPr>
                <w:rFonts w:ascii="Arial" w:hAnsi="Arial" w:cs="Arial"/>
                <w:sz w:val="22"/>
                <w:szCs w:val="22"/>
              </w:rPr>
              <w:t xml:space="preserve"> ………………………...…. Date…………………...</w:t>
            </w:r>
            <w:r w:rsidR="003530C6">
              <w:rPr>
                <w:rFonts w:ascii="Arial" w:hAnsi="Arial" w:cs="Arial"/>
                <w:sz w:val="22"/>
                <w:szCs w:val="22"/>
              </w:rPr>
              <w:t>..................</w:t>
            </w:r>
          </w:p>
          <w:p w14:paraId="2AB99D3F" w14:textId="77777777" w:rsidR="00685696" w:rsidRPr="00AA0A96" w:rsidRDefault="00685696" w:rsidP="002B6B5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5B27CF8" w14:textId="77777777" w:rsidR="00302C28" w:rsidRDefault="00302C28"/>
    <w:sectPr w:rsidR="00302C28"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9A18C" w14:textId="77777777" w:rsidR="00A26626" w:rsidRDefault="00A26626" w:rsidP="007442FB">
      <w:r>
        <w:separator/>
      </w:r>
    </w:p>
  </w:endnote>
  <w:endnote w:type="continuationSeparator" w:id="0">
    <w:p w14:paraId="66A82892" w14:textId="77777777" w:rsidR="00A26626" w:rsidRDefault="00A26626" w:rsidP="00744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546CD" w14:textId="77777777" w:rsidR="00A26626" w:rsidRDefault="00A26626" w:rsidP="007442FB">
      <w:r>
        <w:separator/>
      </w:r>
    </w:p>
  </w:footnote>
  <w:footnote w:type="continuationSeparator" w:id="0">
    <w:p w14:paraId="084DB4C3" w14:textId="77777777" w:rsidR="00A26626" w:rsidRDefault="00A26626" w:rsidP="00744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87F73" w14:textId="77777777" w:rsidR="007442FB" w:rsidRPr="007442FB" w:rsidRDefault="007442FB">
    <w:pPr>
      <w:pStyle w:val="Header"/>
      <w:rPr>
        <w:rFonts w:ascii="Arial" w:hAnsi="Arial" w:cs="Arial"/>
      </w:rPr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14A7D"/>
    <w:multiLevelType w:val="hybridMultilevel"/>
    <w:tmpl w:val="C09CA26E"/>
    <w:lvl w:ilvl="0" w:tplc="C512C9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C0C0C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I3MjcwMzIyNTdT0lEKTi0uzszPAykwrAUA/UM7bSwAAAA="/>
  </w:docVars>
  <w:rsids>
    <w:rsidRoot w:val="00685696"/>
    <w:rsid w:val="00013B61"/>
    <w:rsid w:val="00016505"/>
    <w:rsid w:val="0004207F"/>
    <w:rsid w:val="00042940"/>
    <w:rsid w:val="0006384F"/>
    <w:rsid w:val="00065586"/>
    <w:rsid w:val="00070FDD"/>
    <w:rsid w:val="000757A6"/>
    <w:rsid w:val="00076F99"/>
    <w:rsid w:val="000810E6"/>
    <w:rsid w:val="000837BC"/>
    <w:rsid w:val="000850F3"/>
    <w:rsid w:val="0009279A"/>
    <w:rsid w:val="000B1D7E"/>
    <w:rsid w:val="000D181F"/>
    <w:rsid w:val="000F279F"/>
    <w:rsid w:val="0010104E"/>
    <w:rsid w:val="0010470F"/>
    <w:rsid w:val="00157720"/>
    <w:rsid w:val="00160B52"/>
    <w:rsid w:val="00173D5C"/>
    <w:rsid w:val="00182123"/>
    <w:rsid w:val="001B082A"/>
    <w:rsid w:val="001E0913"/>
    <w:rsid w:val="001F7D25"/>
    <w:rsid w:val="00202414"/>
    <w:rsid w:val="00211212"/>
    <w:rsid w:val="00214A1C"/>
    <w:rsid w:val="00266F53"/>
    <w:rsid w:val="002923CC"/>
    <w:rsid w:val="002B6B53"/>
    <w:rsid w:val="00302C28"/>
    <w:rsid w:val="00317885"/>
    <w:rsid w:val="00327E3D"/>
    <w:rsid w:val="00332956"/>
    <w:rsid w:val="00337199"/>
    <w:rsid w:val="003459F3"/>
    <w:rsid w:val="00347C80"/>
    <w:rsid w:val="003530C6"/>
    <w:rsid w:val="003633F7"/>
    <w:rsid w:val="00364B7E"/>
    <w:rsid w:val="00372D91"/>
    <w:rsid w:val="00374A0D"/>
    <w:rsid w:val="00376CA9"/>
    <w:rsid w:val="003831D6"/>
    <w:rsid w:val="003972A1"/>
    <w:rsid w:val="003A220A"/>
    <w:rsid w:val="003A6E2B"/>
    <w:rsid w:val="003D0B02"/>
    <w:rsid w:val="003D111E"/>
    <w:rsid w:val="004147E7"/>
    <w:rsid w:val="00415DBC"/>
    <w:rsid w:val="00420794"/>
    <w:rsid w:val="0043081E"/>
    <w:rsid w:val="004451E2"/>
    <w:rsid w:val="0046289F"/>
    <w:rsid w:val="00477992"/>
    <w:rsid w:val="004800CE"/>
    <w:rsid w:val="00484F71"/>
    <w:rsid w:val="0048737F"/>
    <w:rsid w:val="00495265"/>
    <w:rsid w:val="004A28EA"/>
    <w:rsid w:val="004B2225"/>
    <w:rsid w:val="004C56A2"/>
    <w:rsid w:val="004C5A9D"/>
    <w:rsid w:val="004D28F7"/>
    <w:rsid w:val="004D7919"/>
    <w:rsid w:val="004E5FB8"/>
    <w:rsid w:val="004F5E7E"/>
    <w:rsid w:val="004F6EF9"/>
    <w:rsid w:val="005037F6"/>
    <w:rsid w:val="005101D3"/>
    <w:rsid w:val="00510A66"/>
    <w:rsid w:val="005157B5"/>
    <w:rsid w:val="005545BE"/>
    <w:rsid w:val="00557E27"/>
    <w:rsid w:val="00581BC7"/>
    <w:rsid w:val="00596E43"/>
    <w:rsid w:val="005B3554"/>
    <w:rsid w:val="005F01A5"/>
    <w:rsid w:val="00626027"/>
    <w:rsid w:val="00632802"/>
    <w:rsid w:val="0065762D"/>
    <w:rsid w:val="00683ECD"/>
    <w:rsid w:val="00685696"/>
    <w:rsid w:val="00687098"/>
    <w:rsid w:val="0069501F"/>
    <w:rsid w:val="006B32C3"/>
    <w:rsid w:val="006D5ED6"/>
    <w:rsid w:val="006E1B1D"/>
    <w:rsid w:val="0071045B"/>
    <w:rsid w:val="00727EE0"/>
    <w:rsid w:val="007316D2"/>
    <w:rsid w:val="007442FB"/>
    <w:rsid w:val="00745841"/>
    <w:rsid w:val="00746B31"/>
    <w:rsid w:val="007473A9"/>
    <w:rsid w:val="0075534C"/>
    <w:rsid w:val="00772186"/>
    <w:rsid w:val="00790501"/>
    <w:rsid w:val="00792B7F"/>
    <w:rsid w:val="007952C7"/>
    <w:rsid w:val="007A20D5"/>
    <w:rsid w:val="007A2B0D"/>
    <w:rsid w:val="007C1210"/>
    <w:rsid w:val="007D21D6"/>
    <w:rsid w:val="007F767B"/>
    <w:rsid w:val="008011B5"/>
    <w:rsid w:val="00804851"/>
    <w:rsid w:val="008250A8"/>
    <w:rsid w:val="00846470"/>
    <w:rsid w:val="00847176"/>
    <w:rsid w:val="00851CFD"/>
    <w:rsid w:val="00861F98"/>
    <w:rsid w:val="008673C4"/>
    <w:rsid w:val="00881C16"/>
    <w:rsid w:val="00882F66"/>
    <w:rsid w:val="00887934"/>
    <w:rsid w:val="008C5BCE"/>
    <w:rsid w:val="008D3160"/>
    <w:rsid w:val="008D46D4"/>
    <w:rsid w:val="008E445C"/>
    <w:rsid w:val="00920A3F"/>
    <w:rsid w:val="0093081A"/>
    <w:rsid w:val="00932332"/>
    <w:rsid w:val="00943EA8"/>
    <w:rsid w:val="009440B2"/>
    <w:rsid w:val="009824C5"/>
    <w:rsid w:val="009B390B"/>
    <w:rsid w:val="009B39AB"/>
    <w:rsid w:val="009B4E01"/>
    <w:rsid w:val="009C42F1"/>
    <w:rsid w:val="009F0101"/>
    <w:rsid w:val="009F0E93"/>
    <w:rsid w:val="009F570C"/>
    <w:rsid w:val="00A014C5"/>
    <w:rsid w:val="00A15DA4"/>
    <w:rsid w:val="00A247C9"/>
    <w:rsid w:val="00A26626"/>
    <w:rsid w:val="00A33E0C"/>
    <w:rsid w:val="00A50097"/>
    <w:rsid w:val="00A63378"/>
    <w:rsid w:val="00A931C0"/>
    <w:rsid w:val="00AB02EC"/>
    <w:rsid w:val="00AB2407"/>
    <w:rsid w:val="00AD79CA"/>
    <w:rsid w:val="00B0026B"/>
    <w:rsid w:val="00B10478"/>
    <w:rsid w:val="00B15639"/>
    <w:rsid w:val="00B24915"/>
    <w:rsid w:val="00B44B5B"/>
    <w:rsid w:val="00BA4D08"/>
    <w:rsid w:val="00BC1D22"/>
    <w:rsid w:val="00BF21C3"/>
    <w:rsid w:val="00BF7C62"/>
    <w:rsid w:val="00C040F9"/>
    <w:rsid w:val="00C11474"/>
    <w:rsid w:val="00C20F86"/>
    <w:rsid w:val="00C227A0"/>
    <w:rsid w:val="00C40102"/>
    <w:rsid w:val="00C716A6"/>
    <w:rsid w:val="00CA1F3D"/>
    <w:rsid w:val="00CA633E"/>
    <w:rsid w:val="00CC00F9"/>
    <w:rsid w:val="00CE0925"/>
    <w:rsid w:val="00D06371"/>
    <w:rsid w:val="00D26AE1"/>
    <w:rsid w:val="00D5320F"/>
    <w:rsid w:val="00D654B1"/>
    <w:rsid w:val="00D75217"/>
    <w:rsid w:val="00D82CDD"/>
    <w:rsid w:val="00D930FC"/>
    <w:rsid w:val="00D96EAF"/>
    <w:rsid w:val="00DA6782"/>
    <w:rsid w:val="00DC209D"/>
    <w:rsid w:val="00DC5097"/>
    <w:rsid w:val="00DC72CF"/>
    <w:rsid w:val="00DF611D"/>
    <w:rsid w:val="00DF6283"/>
    <w:rsid w:val="00DF6A1A"/>
    <w:rsid w:val="00E04172"/>
    <w:rsid w:val="00E163B6"/>
    <w:rsid w:val="00E208F2"/>
    <w:rsid w:val="00E51183"/>
    <w:rsid w:val="00E55C3B"/>
    <w:rsid w:val="00E57512"/>
    <w:rsid w:val="00E679C6"/>
    <w:rsid w:val="00E77E0A"/>
    <w:rsid w:val="00EA2232"/>
    <w:rsid w:val="00EA7734"/>
    <w:rsid w:val="00EC0809"/>
    <w:rsid w:val="00EC4E10"/>
    <w:rsid w:val="00EC7FA4"/>
    <w:rsid w:val="00ED733B"/>
    <w:rsid w:val="00EE2817"/>
    <w:rsid w:val="00EE3006"/>
    <w:rsid w:val="00EE4311"/>
    <w:rsid w:val="00EF05C4"/>
    <w:rsid w:val="00EF13B5"/>
    <w:rsid w:val="00EF4F65"/>
    <w:rsid w:val="00F00A59"/>
    <w:rsid w:val="00F05E3D"/>
    <w:rsid w:val="00F41F2C"/>
    <w:rsid w:val="00F43BF5"/>
    <w:rsid w:val="00F46BDF"/>
    <w:rsid w:val="00F625B2"/>
    <w:rsid w:val="00FB237A"/>
    <w:rsid w:val="00FD437E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548DF0F"/>
  <w15:chartTrackingRefBased/>
  <w15:docId w15:val="{1EE3C96B-0BEF-4D9C-BD5A-403C1499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569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442F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442F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7442F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442F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79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43AC2-781B-4DA3-98DC-D10A5375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 3</vt:lpstr>
    </vt:vector>
  </TitlesOfParts>
  <Company>NYCC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 3</dc:title>
  <dc:subject/>
  <dc:creator>nmasters</dc:creator>
  <cp:keywords/>
  <cp:lastModifiedBy>Joanne Mallinson</cp:lastModifiedBy>
  <cp:revision>2</cp:revision>
  <dcterms:created xsi:type="dcterms:W3CDTF">2020-11-16T10:31:00Z</dcterms:created>
  <dcterms:modified xsi:type="dcterms:W3CDTF">2020-11-16T10:31:00Z</dcterms:modified>
</cp:coreProperties>
</file>